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07931c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d9e40fc-9ad9-4aa4-91c2-471509abb50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49Z</dcterms:created>
  <dcterms:modified xsi:type="dcterms:W3CDTF">2023-07-27T22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